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3860" w:type="dxa"/>
        <w:tblLook w:val="04A0" w:firstRow="1" w:lastRow="0" w:firstColumn="1" w:lastColumn="0" w:noHBand="0" w:noVBand="1"/>
      </w:tblPr>
      <w:tblGrid>
        <w:gridCol w:w="1938"/>
        <w:gridCol w:w="1922"/>
      </w:tblGrid>
      <w:tr w:rsidR="003E364A" w:rsidRPr="003E364A" w14:paraId="546710AD" w14:textId="77777777" w:rsidTr="003E364A">
        <w:trPr>
          <w:trHeight w:val="300"/>
        </w:trPr>
        <w:tc>
          <w:tcPr>
            <w:tcW w:w="38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D62DF" w14:textId="77777777" w:rsidR="003E364A" w:rsidRPr="003E364A" w:rsidRDefault="003E364A" w:rsidP="003E364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E364A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Number of retiring employees per title </w:t>
            </w:r>
          </w:p>
        </w:tc>
      </w:tr>
      <w:tr w:rsidR="003E364A" w:rsidRPr="003E364A" w14:paraId="51343CB2" w14:textId="77777777" w:rsidTr="003E364A">
        <w:trPr>
          <w:trHeight w:val="300"/>
        </w:trPr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10F7ACDE" w14:textId="77777777" w:rsidR="003E364A" w:rsidRPr="003E364A" w:rsidRDefault="003E364A" w:rsidP="003E36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E364A">
              <w:rPr>
                <w:rFonts w:ascii="Calibri" w:eastAsia="Times New Roman" w:hAnsi="Calibri" w:cs="Calibri"/>
                <w:color w:val="000000"/>
              </w:rPr>
              <w:t xml:space="preserve"> count </w:t>
            </w:r>
          </w:p>
        </w:tc>
        <w:tc>
          <w:tcPr>
            <w:tcW w:w="19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08AF8955" w14:textId="77777777" w:rsidR="003E364A" w:rsidRPr="003E364A" w:rsidRDefault="003E364A" w:rsidP="003E36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E364A">
              <w:rPr>
                <w:rFonts w:ascii="Calibri" w:eastAsia="Times New Roman" w:hAnsi="Calibri" w:cs="Calibri"/>
                <w:color w:val="000000"/>
              </w:rPr>
              <w:t>title</w:t>
            </w:r>
          </w:p>
        </w:tc>
      </w:tr>
      <w:tr w:rsidR="003E364A" w:rsidRPr="003E364A" w14:paraId="37191240" w14:textId="77777777" w:rsidTr="003E364A">
        <w:trPr>
          <w:trHeight w:val="300"/>
        </w:trPr>
        <w:tc>
          <w:tcPr>
            <w:tcW w:w="1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9690E" w14:textId="77777777" w:rsidR="003E364A" w:rsidRPr="003E364A" w:rsidRDefault="003E364A" w:rsidP="003E36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E364A">
              <w:rPr>
                <w:rFonts w:ascii="Calibri" w:eastAsia="Times New Roman" w:hAnsi="Calibri" w:cs="Calibri"/>
                <w:color w:val="000000"/>
              </w:rPr>
              <w:t xml:space="preserve">                     29,414 </w:t>
            </w:r>
          </w:p>
        </w:tc>
        <w:tc>
          <w:tcPr>
            <w:tcW w:w="19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0299B" w14:textId="77777777" w:rsidR="003E364A" w:rsidRPr="003E364A" w:rsidRDefault="003E364A" w:rsidP="003E36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E364A">
              <w:rPr>
                <w:rFonts w:ascii="Calibri" w:eastAsia="Times New Roman" w:hAnsi="Calibri" w:cs="Calibri"/>
                <w:color w:val="000000"/>
              </w:rPr>
              <w:t>Senior Engineer</w:t>
            </w:r>
          </w:p>
        </w:tc>
      </w:tr>
      <w:tr w:rsidR="003E364A" w:rsidRPr="003E364A" w14:paraId="3C0B910D" w14:textId="77777777" w:rsidTr="003E364A">
        <w:trPr>
          <w:trHeight w:val="300"/>
        </w:trPr>
        <w:tc>
          <w:tcPr>
            <w:tcW w:w="1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DED4D" w14:textId="77777777" w:rsidR="003E364A" w:rsidRPr="003E364A" w:rsidRDefault="003E364A" w:rsidP="003E36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E364A">
              <w:rPr>
                <w:rFonts w:ascii="Calibri" w:eastAsia="Times New Roman" w:hAnsi="Calibri" w:cs="Calibri"/>
                <w:color w:val="000000"/>
              </w:rPr>
              <w:t xml:space="preserve">                     28,254 </w:t>
            </w:r>
          </w:p>
        </w:tc>
        <w:tc>
          <w:tcPr>
            <w:tcW w:w="19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58AD2" w14:textId="77777777" w:rsidR="003E364A" w:rsidRPr="003E364A" w:rsidRDefault="003E364A" w:rsidP="003E36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E364A">
              <w:rPr>
                <w:rFonts w:ascii="Calibri" w:eastAsia="Times New Roman" w:hAnsi="Calibri" w:cs="Calibri"/>
                <w:color w:val="000000"/>
              </w:rPr>
              <w:t>Senior Staff</w:t>
            </w:r>
          </w:p>
        </w:tc>
      </w:tr>
      <w:tr w:rsidR="003E364A" w:rsidRPr="003E364A" w14:paraId="1FAAA068" w14:textId="77777777" w:rsidTr="003E364A">
        <w:trPr>
          <w:trHeight w:val="300"/>
        </w:trPr>
        <w:tc>
          <w:tcPr>
            <w:tcW w:w="1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875D1" w14:textId="77777777" w:rsidR="003E364A" w:rsidRPr="003E364A" w:rsidRDefault="003E364A" w:rsidP="003E36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E364A">
              <w:rPr>
                <w:rFonts w:ascii="Calibri" w:eastAsia="Times New Roman" w:hAnsi="Calibri" w:cs="Calibri"/>
                <w:color w:val="000000"/>
              </w:rPr>
              <w:t xml:space="preserve">                     14,222 </w:t>
            </w:r>
          </w:p>
        </w:tc>
        <w:tc>
          <w:tcPr>
            <w:tcW w:w="19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CA172" w14:textId="77777777" w:rsidR="003E364A" w:rsidRPr="003E364A" w:rsidRDefault="003E364A" w:rsidP="003E36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E364A">
              <w:rPr>
                <w:rFonts w:ascii="Calibri" w:eastAsia="Times New Roman" w:hAnsi="Calibri" w:cs="Calibri"/>
                <w:color w:val="000000"/>
              </w:rPr>
              <w:t>Engineer</w:t>
            </w:r>
          </w:p>
        </w:tc>
      </w:tr>
      <w:tr w:rsidR="003E364A" w:rsidRPr="003E364A" w14:paraId="44679809" w14:textId="77777777" w:rsidTr="003E364A">
        <w:trPr>
          <w:trHeight w:val="300"/>
        </w:trPr>
        <w:tc>
          <w:tcPr>
            <w:tcW w:w="1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87159" w14:textId="77777777" w:rsidR="003E364A" w:rsidRPr="003E364A" w:rsidRDefault="003E364A" w:rsidP="003E36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E364A">
              <w:rPr>
                <w:rFonts w:ascii="Calibri" w:eastAsia="Times New Roman" w:hAnsi="Calibri" w:cs="Calibri"/>
                <w:color w:val="000000"/>
              </w:rPr>
              <w:t xml:space="preserve">                     12,243 </w:t>
            </w:r>
          </w:p>
        </w:tc>
        <w:tc>
          <w:tcPr>
            <w:tcW w:w="19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14CAE" w14:textId="77777777" w:rsidR="003E364A" w:rsidRPr="003E364A" w:rsidRDefault="003E364A" w:rsidP="003E36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E364A">
              <w:rPr>
                <w:rFonts w:ascii="Calibri" w:eastAsia="Times New Roman" w:hAnsi="Calibri" w:cs="Calibri"/>
                <w:color w:val="000000"/>
              </w:rPr>
              <w:t>Staff</w:t>
            </w:r>
          </w:p>
        </w:tc>
      </w:tr>
      <w:tr w:rsidR="003E364A" w:rsidRPr="003E364A" w14:paraId="349AB969" w14:textId="77777777" w:rsidTr="003E364A">
        <w:trPr>
          <w:trHeight w:val="300"/>
        </w:trPr>
        <w:tc>
          <w:tcPr>
            <w:tcW w:w="1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06F87" w14:textId="77777777" w:rsidR="003E364A" w:rsidRPr="003E364A" w:rsidRDefault="003E364A" w:rsidP="003E36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E364A">
              <w:rPr>
                <w:rFonts w:ascii="Calibri" w:eastAsia="Times New Roman" w:hAnsi="Calibri" w:cs="Calibri"/>
                <w:color w:val="000000"/>
              </w:rPr>
              <w:t xml:space="preserve">                       4,502 </w:t>
            </w:r>
          </w:p>
        </w:tc>
        <w:tc>
          <w:tcPr>
            <w:tcW w:w="19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37B37" w14:textId="77777777" w:rsidR="003E364A" w:rsidRPr="003E364A" w:rsidRDefault="003E364A" w:rsidP="003E36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E364A">
              <w:rPr>
                <w:rFonts w:ascii="Calibri" w:eastAsia="Times New Roman" w:hAnsi="Calibri" w:cs="Calibri"/>
                <w:color w:val="000000"/>
              </w:rPr>
              <w:t>Technique Leader</w:t>
            </w:r>
          </w:p>
        </w:tc>
      </w:tr>
      <w:tr w:rsidR="003E364A" w:rsidRPr="003E364A" w14:paraId="31411968" w14:textId="77777777" w:rsidTr="003E364A">
        <w:trPr>
          <w:trHeight w:val="300"/>
        </w:trPr>
        <w:tc>
          <w:tcPr>
            <w:tcW w:w="1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7AF1D" w14:textId="77777777" w:rsidR="003E364A" w:rsidRPr="003E364A" w:rsidRDefault="003E364A" w:rsidP="003E36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E364A">
              <w:rPr>
                <w:rFonts w:ascii="Calibri" w:eastAsia="Times New Roman" w:hAnsi="Calibri" w:cs="Calibri"/>
                <w:color w:val="000000"/>
              </w:rPr>
              <w:t xml:space="preserve">                       1,761 </w:t>
            </w:r>
          </w:p>
        </w:tc>
        <w:tc>
          <w:tcPr>
            <w:tcW w:w="19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5A754" w14:textId="77777777" w:rsidR="003E364A" w:rsidRPr="003E364A" w:rsidRDefault="003E364A" w:rsidP="003E36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E364A">
              <w:rPr>
                <w:rFonts w:ascii="Calibri" w:eastAsia="Times New Roman" w:hAnsi="Calibri" w:cs="Calibri"/>
                <w:color w:val="000000"/>
              </w:rPr>
              <w:t>Assistant Engineer</w:t>
            </w:r>
          </w:p>
        </w:tc>
      </w:tr>
      <w:tr w:rsidR="003E364A" w:rsidRPr="003E364A" w14:paraId="2412B71C" w14:textId="77777777" w:rsidTr="003E364A">
        <w:trPr>
          <w:trHeight w:val="300"/>
        </w:trPr>
        <w:tc>
          <w:tcPr>
            <w:tcW w:w="1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88718" w14:textId="77777777" w:rsidR="003E364A" w:rsidRPr="003E364A" w:rsidRDefault="003E364A" w:rsidP="003E36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E364A">
              <w:rPr>
                <w:rFonts w:ascii="Calibri" w:eastAsia="Times New Roman" w:hAnsi="Calibri" w:cs="Calibri"/>
                <w:color w:val="000000"/>
              </w:rPr>
              <w:t xml:space="preserve">                               2 </w:t>
            </w:r>
          </w:p>
        </w:tc>
        <w:tc>
          <w:tcPr>
            <w:tcW w:w="19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3752B" w14:textId="77777777" w:rsidR="003E364A" w:rsidRPr="003E364A" w:rsidRDefault="003E364A" w:rsidP="003E36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E364A">
              <w:rPr>
                <w:rFonts w:ascii="Calibri" w:eastAsia="Times New Roman" w:hAnsi="Calibri" w:cs="Calibri"/>
                <w:color w:val="000000"/>
              </w:rPr>
              <w:t>Manager</w:t>
            </w:r>
          </w:p>
        </w:tc>
      </w:tr>
      <w:tr w:rsidR="003E364A" w:rsidRPr="003E364A" w14:paraId="1B94201E" w14:textId="77777777" w:rsidTr="003E364A">
        <w:trPr>
          <w:trHeight w:val="300"/>
        </w:trPr>
        <w:tc>
          <w:tcPr>
            <w:tcW w:w="19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D076165" w14:textId="77777777" w:rsidR="003E364A" w:rsidRPr="003E364A" w:rsidRDefault="003E364A" w:rsidP="003E36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E364A">
              <w:rPr>
                <w:rFonts w:ascii="Calibri" w:eastAsia="Times New Roman" w:hAnsi="Calibri" w:cs="Calibri"/>
                <w:color w:val="000000"/>
              </w:rPr>
              <w:t xml:space="preserve">                     90,398 </w:t>
            </w:r>
          </w:p>
        </w:tc>
        <w:tc>
          <w:tcPr>
            <w:tcW w:w="19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F3050B0" w14:textId="77777777" w:rsidR="003E364A" w:rsidRPr="003E364A" w:rsidRDefault="003E364A" w:rsidP="003E36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E364A">
              <w:rPr>
                <w:rFonts w:ascii="Calibri" w:eastAsia="Times New Roman" w:hAnsi="Calibri" w:cs="Calibri"/>
                <w:color w:val="000000"/>
              </w:rPr>
              <w:t>Total</w:t>
            </w:r>
          </w:p>
        </w:tc>
      </w:tr>
    </w:tbl>
    <w:p w14:paraId="04362207" w14:textId="77777777" w:rsidR="00C00B46" w:rsidRPr="003E364A" w:rsidRDefault="003E364A" w:rsidP="003E364A"/>
    <w:sectPr w:rsidR="00C00B46" w:rsidRPr="003E36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yNDYxMTMwMDM0sjRU0lEKTi0uzszPAykwrAUA/xqpviwAAAA="/>
  </w:docVars>
  <w:rsids>
    <w:rsidRoot w:val="003E364A"/>
    <w:rsid w:val="00383091"/>
    <w:rsid w:val="003E364A"/>
    <w:rsid w:val="006456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5A95A7"/>
  <w15:chartTrackingRefBased/>
  <w15:docId w15:val="{C6357B30-5F4F-4F6A-B050-8588CE1ACE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7203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9</Words>
  <Characters>339</Characters>
  <Application>Microsoft Office Word</Application>
  <DocSecurity>0</DocSecurity>
  <Lines>2</Lines>
  <Paragraphs>1</Paragraphs>
  <ScaleCrop>false</ScaleCrop>
  <Company/>
  <LinksUpToDate>false</LinksUpToDate>
  <CharactersWithSpaces>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ia A</dc:creator>
  <cp:keywords/>
  <dc:description/>
  <cp:lastModifiedBy>Valeria A</cp:lastModifiedBy>
  <cp:revision>1</cp:revision>
  <dcterms:created xsi:type="dcterms:W3CDTF">2021-01-15T19:44:00Z</dcterms:created>
  <dcterms:modified xsi:type="dcterms:W3CDTF">2021-01-15T19:46:00Z</dcterms:modified>
</cp:coreProperties>
</file>